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Фахми Джакси Гамал Ад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3761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3761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4936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4936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11725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725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2166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2166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62806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62806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36906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36906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11654"/>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11654"/>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487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87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1296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1296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0172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0172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87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87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Фахми Джакси Гамал Адли</dc:creator>
  <dc:language>ru-RU</dc:language>
  <cp:keywords/>
  <dcterms:created xsi:type="dcterms:W3CDTF">2025-03-11T09:37:32Z</dcterms:created>
  <dcterms:modified xsi:type="dcterms:W3CDTF">2025-03-11T09: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